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29967" w14:textId="77777777" w:rsidR="00CE512A" w:rsidRDefault="00CE512A" w:rsidP="00CE512A">
      <w:pPr>
        <w:jc w:val="center"/>
        <w:rPr>
          <w:rFonts w:ascii="Arial" w:hAnsi="Arial" w:cs="Arial"/>
          <w:b/>
          <w:sz w:val="32"/>
          <w:szCs w:val="22"/>
          <w:u w:val="single"/>
        </w:rPr>
      </w:pPr>
      <w:bookmarkStart w:id="0" w:name="_Hlk503442225"/>
      <w:r w:rsidRPr="00ED0389">
        <w:rPr>
          <w:rFonts w:ascii="Arial" w:hAnsi="Arial" w:cs="Arial"/>
          <w:b/>
          <w:sz w:val="32"/>
          <w:szCs w:val="22"/>
          <w:u w:val="single"/>
        </w:rPr>
        <w:t>Meeting Minut</w:t>
      </w:r>
      <w:r>
        <w:rPr>
          <w:rFonts w:ascii="Arial" w:hAnsi="Arial" w:cs="Arial"/>
          <w:b/>
          <w:sz w:val="32"/>
          <w:szCs w:val="22"/>
          <w:u w:val="single"/>
        </w:rPr>
        <w:t>es</w:t>
      </w:r>
    </w:p>
    <w:p w14:paraId="0C73AA2F" w14:textId="77777777" w:rsidR="00CE512A" w:rsidRDefault="00CE512A" w:rsidP="00CE512A">
      <w:pPr>
        <w:jc w:val="center"/>
        <w:rPr>
          <w:rFonts w:ascii="Arial" w:hAnsi="Arial" w:cs="Arial"/>
          <w:b/>
          <w:sz w:val="32"/>
          <w:szCs w:val="22"/>
          <w:u w:val="single"/>
        </w:rPr>
      </w:pPr>
    </w:p>
    <w:p w14:paraId="4C549588" w14:textId="07BADF44" w:rsidR="00CE512A" w:rsidRDefault="00CE512A" w:rsidP="00CE512A">
      <w:pPr>
        <w:rPr>
          <w:rFonts w:ascii="Arial" w:hAnsi="Arial" w:cs="Arial"/>
        </w:rPr>
      </w:pPr>
      <w:r>
        <w:rPr>
          <w:rFonts w:ascii="Arial" w:hAnsi="Arial" w:cs="Arial"/>
        </w:rPr>
        <w:t>Members Present (</w:t>
      </w:r>
      <w:r w:rsidR="00C7171A">
        <w:rPr>
          <w:rFonts w:ascii="Arial" w:hAnsi="Arial" w:cs="Arial"/>
        </w:rPr>
        <w:t>6</w:t>
      </w:r>
      <w:r>
        <w:rPr>
          <w:rFonts w:ascii="Arial" w:hAnsi="Arial" w:cs="Arial"/>
        </w:rPr>
        <w:t xml:space="preserve"> of 6):</w:t>
      </w:r>
    </w:p>
    <w:p w14:paraId="63F94EAE" w14:textId="77777777" w:rsidR="00CE512A" w:rsidRDefault="00CE512A" w:rsidP="00CE512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Katie</w:t>
      </w:r>
    </w:p>
    <w:p w14:paraId="6E4C65F7" w14:textId="77777777" w:rsidR="00CE512A" w:rsidRDefault="00CE512A" w:rsidP="00CE512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Logan</w:t>
      </w:r>
    </w:p>
    <w:p w14:paraId="03F09F22" w14:textId="77777777" w:rsidR="00CE512A" w:rsidRDefault="00CE512A" w:rsidP="00CE512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Max</w:t>
      </w:r>
    </w:p>
    <w:p w14:paraId="72ADB157" w14:textId="2713E96E" w:rsidR="00CE512A" w:rsidRDefault="00CE512A" w:rsidP="00BA17D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A17D7">
        <w:rPr>
          <w:rFonts w:ascii="Arial" w:hAnsi="Arial" w:cs="Arial"/>
        </w:rPr>
        <w:t>Sam</w:t>
      </w:r>
    </w:p>
    <w:p w14:paraId="41EEDD81" w14:textId="57EE805F" w:rsidR="00C7171A" w:rsidRPr="00BA17D7" w:rsidRDefault="00C7171A" w:rsidP="00BA17D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Ethan</w:t>
      </w:r>
    </w:p>
    <w:p w14:paraId="0C795144" w14:textId="77777777" w:rsidR="00CE512A" w:rsidRPr="006D3926" w:rsidRDefault="00CE512A" w:rsidP="00CE512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Dylan</w:t>
      </w:r>
    </w:p>
    <w:bookmarkEnd w:id="0"/>
    <w:p w14:paraId="252F5E85" w14:textId="77777777" w:rsidR="00CE512A" w:rsidRDefault="00CE512A" w:rsidP="00CE512A">
      <w:pPr>
        <w:rPr>
          <w:rFonts w:ascii="Arial" w:hAnsi="Arial" w:cs="Arial"/>
          <w:szCs w:val="22"/>
        </w:rPr>
      </w:pPr>
    </w:p>
    <w:p w14:paraId="2549CC5D" w14:textId="0FF5857C" w:rsidR="00CE512A" w:rsidRDefault="00FD5128" w:rsidP="00CE512A">
      <w:pPr>
        <w:rPr>
          <w:rFonts w:ascii="Arial" w:hAnsi="Arial" w:cs="Arial"/>
          <w:szCs w:val="22"/>
          <w:vertAlign w:val="superscript"/>
        </w:rPr>
      </w:pPr>
      <w:r>
        <w:rPr>
          <w:rFonts w:ascii="Arial" w:hAnsi="Arial" w:cs="Arial"/>
          <w:szCs w:val="22"/>
        </w:rPr>
        <w:t>Mon</w:t>
      </w:r>
      <w:r w:rsidR="005E40CE">
        <w:rPr>
          <w:rFonts w:ascii="Arial" w:hAnsi="Arial" w:cs="Arial"/>
          <w:szCs w:val="22"/>
        </w:rPr>
        <w:t>day</w:t>
      </w:r>
      <w:r w:rsidR="00CE512A">
        <w:rPr>
          <w:rFonts w:ascii="Arial" w:hAnsi="Arial" w:cs="Arial"/>
          <w:szCs w:val="22"/>
        </w:rPr>
        <w:t xml:space="preserve">, </w:t>
      </w:r>
      <w:r>
        <w:rPr>
          <w:rFonts w:ascii="Arial" w:hAnsi="Arial" w:cs="Arial"/>
          <w:szCs w:val="22"/>
        </w:rPr>
        <w:t>Febru</w:t>
      </w:r>
      <w:r w:rsidR="00CE512A" w:rsidRPr="003802E3">
        <w:rPr>
          <w:rFonts w:ascii="Arial" w:hAnsi="Arial" w:cs="Arial"/>
          <w:szCs w:val="22"/>
        </w:rPr>
        <w:t xml:space="preserve">ary </w:t>
      </w:r>
      <w:r>
        <w:rPr>
          <w:rFonts w:ascii="Arial" w:hAnsi="Arial" w:cs="Arial"/>
          <w:szCs w:val="22"/>
        </w:rPr>
        <w:t>5</w:t>
      </w:r>
      <w:bookmarkStart w:id="1" w:name="_GoBack"/>
      <w:bookmarkEnd w:id="1"/>
      <w:r w:rsidR="00BA17D7">
        <w:rPr>
          <w:rFonts w:ascii="Arial" w:hAnsi="Arial" w:cs="Arial"/>
          <w:szCs w:val="22"/>
          <w:vertAlign w:val="superscript"/>
        </w:rPr>
        <w:t>th</w:t>
      </w:r>
      <w:r w:rsidR="00CE512A">
        <w:rPr>
          <w:rFonts w:ascii="Arial" w:hAnsi="Arial" w:cs="Arial"/>
          <w:szCs w:val="22"/>
        </w:rPr>
        <w:t xml:space="preserve"> </w:t>
      </w:r>
      <w:r w:rsidR="00CE512A" w:rsidRPr="00F8376C">
        <w:rPr>
          <w:rFonts w:ascii="Arial" w:hAnsi="Arial" w:cs="Arial"/>
          <w:szCs w:val="22"/>
        </w:rPr>
        <w:t xml:space="preserve">from </w:t>
      </w:r>
      <w:r w:rsidR="00BA17D7">
        <w:rPr>
          <w:rFonts w:ascii="Arial" w:hAnsi="Arial" w:cs="Arial"/>
          <w:szCs w:val="22"/>
        </w:rPr>
        <w:t>1</w:t>
      </w:r>
      <w:r w:rsidR="00CE512A" w:rsidRPr="00F8376C">
        <w:rPr>
          <w:rFonts w:ascii="Arial" w:hAnsi="Arial" w:cs="Arial"/>
          <w:szCs w:val="22"/>
        </w:rPr>
        <w:t xml:space="preserve">:00 – </w:t>
      </w:r>
      <w:r w:rsidR="00BA17D7">
        <w:rPr>
          <w:rFonts w:ascii="Arial" w:hAnsi="Arial" w:cs="Arial"/>
          <w:szCs w:val="22"/>
        </w:rPr>
        <w:t>2</w:t>
      </w:r>
      <w:r w:rsidR="00CE512A" w:rsidRPr="00F8376C">
        <w:rPr>
          <w:rFonts w:ascii="Arial" w:hAnsi="Arial" w:cs="Arial"/>
          <w:szCs w:val="22"/>
        </w:rPr>
        <w:t>:00 pm</w:t>
      </w:r>
      <w:r w:rsidR="00CE512A" w:rsidRPr="003802E3">
        <w:rPr>
          <w:rFonts w:ascii="Arial" w:hAnsi="Arial" w:cs="Arial"/>
          <w:szCs w:val="22"/>
          <w:vertAlign w:val="superscript"/>
        </w:rPr>
        <w:t xml:space="preserve"> </w:t>
      </w:r>
    </w:p>
    <w:p w14:paraId="1B31E088" w14:textId="77777777" w:rsidR="00401D4C" w:rsidRDefault="00401D4C"/>
    <w:p w14:paraId="066F3DE6" w14:textId="695361B1" w:rsidR="00563795" w:rsidRPr="00563795" w:rsidRDefault="00FA0D91" w:rsidP="00563795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FA0D91">
        <w:rPr>
          <w:rFonts w:ascii="Arial" w:hAnsi="Arial" w:cs="Arial"/>
        </w:rPr>
        <w:t>Discuss</w:t>
      </w:r>
      <w:r>
        <w:rPr>
          <w:rFonts w:ascii="Arial" w:hAnsi="Arial" w:cs="Arial"/>
        </w:rPr>
        <w:t>ed</w:t>
      </w:r>
      <w:r w:rsidRPr="00FA0D91">
        <w:rPr>
          <w:rFonts w:ascii="Arial" w:hAnsi="Arial" w:cs="Arial"/>
        </w:rPr>
        <w:t xml:space="preserve"> </w:t>
      </w:r>
      <w:r w:rsidR="00C7171A">
        <w:rPr>
          <w:rFonts w:ascii="Arial" w:hAnsi="Arial" w:cs="Arial"/>
        </w:rPr>
        <w:t>our progress on the</w:t>
      </w:r>
      <w:r w:rsidRPr="00FA0D91">
        <w:rPr>
          <w:rFonts w:ascii="Arial" w:hAnsi="Arial" w:cs="Arial"/>
        </w:rPr>
        <w:t xml:space="preserve"> next project deliverable, the Specification &amp; Requirements Document, due on February 8th. </w:t>
      </w:r>
      <w:r w:rsidR="00C7171A">
        <w:rPr>
          <w:rFonts w:ascii="Arial" w:hAnsi="Arial" w:cs="Arial"/>
        </w:rPr>
        <w:t>Each member’s assigned portion of the document is listed below.</w:t>
      </w:r>
    </w:p>
    <w:p w14:paraId="26C5447E" w14:textId="5BCDD357" w:rsidR="00031BD3" w:rsidRPr="00FA0D91" w:rsidRDefault="006F0718" w:rsidP="00FA0D91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 w:rsidRPr="00FA0D91">
        <w:rPr>
          <w:rFonts w:ascii="Arial" w:hAnsi="Arial" w:cs="Arial"/>
        </w:rPr>
        <w:t>Introduction: Dylan</w:t>
      </w:r>
    </w:p>
    <w:p w14:paraId="0D319264" w14:textId="72310A58" w:rsidR="006F0718" w:rsidRPr="00FA0D91" w:rsidRDefault="006F0718" w:rsidP="00FA0D91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 w:rsidRPr="00FA0D91">
        <w:rPr>
          <w:rFonts w:ascii="Arial" w:hAnsi="Arial" w:cs="Arial"/>
        </w:rPr>
        <w:t xml:space="preserve">Functional: </w:t>
      </w:r>
      <w:r w:rsidR="00FA0D91">
        <w:rPr>
          <w:rFonts w:ascii="Arial" w:hAnsi="Arial" w:cs="Arial"/>
        </w:rPr>
        <w:t>Sam, Max</w:t>
      </w:r>
    </w:p>
    <w:p w14:paraId="34A3268C" w14:textId="57984040" w:rsidR="006F0718" w:rsidRPr="00FA0D91" w:rsidRDefault="006F0718" w:rsidP="00FA0D91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 w:rsidRPr="00FA0D91">
        <w:rPr>
          <w:rFonts w:ascii="Arial" w:hAnsi="Arial" w:cs="Arial"/>
        </w:rPr>
        <w:t xml:space="preserve">Non-functional: </w:t>
      </w:r>
      <w:r w:rsidR="00FA0D91">
        <w:rPr>
          <w:rFonts w:ascii="Arial" w:hAnsi="Arial" w:cs="Arial"/>
        </w:rPr>
        <w:t>Ethan</w:t>
      </w:r>
    </w:p>
    <w:p w14:paraId="07E77EDA" w14:textId="0370E978" w:rsidR="006F0718" w:rsidRPr="00FA0D91" w:rsidRDefault="006F0718" w:rsidP="00FA0D91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 w:rsidRPr="00FA0D91">
        <w:rPr>
          <w:rFonts w:ascii="Arial" w:hAnsi="Arial" w:cs="Arial"/>
        </w:rPr>
        <w:t>User interface:</w:t>
      </w:r>
      <w:r w:rsidR="00FA0D91">
        <w:rPr>
          <w:rFonts w:ascii="Arial" w:hAnsi="Arial" w:cs="Arial"/>
        </w:rPr>
        <w:t xml:space="preserve"> </w:t>
      </w:r>
      <w:r w:rsidRPr="00FA0D91">
        <w:rPr>
          <w:rFonts w:ascii="Arial" w:hAnsi="Arial" w:cs="Arial"/>
        </w:rPr>
        <w:t>Katie</w:t>
      </w:r>
    </w:p>
    <w:p w14:paraId="0D021001" w14:textId="36993E01" w:rsidR="006F0718" w:rsidRPr="00FA0D91" w:rsidRDefault="006F0718" w:rsidP="00FA0D91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 w:rsidRPr="00FA0D91">
        <w:rPr>
          <w:rFonts w:ascii="Arial" w:hAnsi="Arial" w:cs="Arial"/>
        </w:rPr>
        <w:t xml:space="preserve">Deliverables: </w:t>
      </w:r>
      <w:r w:rsidR="00FA0D91">
        <w:rPr>
          <w:rFonts w:ascii="Arial" w:hAnsi="Arial" w:cs="Arial"/>
        </w:rPr>
        <w:t>Logan</w:t>
      </w:r>
    </w:p>
    <w:p w14:paraId="26B75C0A" w14:textId="3ED7A010" w:rsidR="006F0718" w:rsidRDefault="006F0718" w:rsidP="00FA0D91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 w:rsidRPr="00FA0D91">
        <w:rPr>
          <w:rFonts w:ascii="Arial" w:hAnsi="Arial" w:cs="Arial"/>
        </w:rPr>
        <w:t xml:space="preserve">Open issues: </w:t>
      </w:r>
      <w:r w:rsidR="00FA0D91">
        <w:rPr>
          <w:rFonts w:ascii="Arial" w:hAnsi="Arial" w:cs="Arial"/>
        </w:rPr>
        <w:t>Logan</w:t>
      </w:r>
    </w:p>
    <w:p w14:paraId="71245AB4" w14:textId="62A34B54" w:rsidR="00563795" w:rsidRPr="00FA0D91" w:rsidRDefault="00955C6A" w:rsidP="00563795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Each member is very close to being complete their assigned part, everyone’s parts will be put into the requirements document and refined.</w:t>
      </w:r>
    </w:p>
    <w:p w14:paraId="78E16A5D" w14:textId="77777777" w:rsidR="00CE512A" w:rsidRDefault="00CE512A"/>
    <w:sectPr w:rsidR="00CE51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95185B"/>
    <w:multiLevelType w:val="hybridMultilevel"/>
    <w:tmpl w:val="184C87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AB15AA"/>
    <w:multiLevelType w:val="hybridMultilevel"/>
    <w:tmpl w:val="7B0CE8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663ACB"/>
    <w:multiLevelType w:val="hybridMultilevel"/>
    <w:tmpl w:val="5F2E02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285AC9"/>
    <w:multiLevelType w:val="hybridMultilevel"/>
    <w:tmpl w:val="3168E6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3NDUyNDA1tTQwNbBQ0lEKTi0uzszPAykwqgUAYliKzSwAAAA="/>
  </w:docVars>
  <w:rsids>
    <w:rsidRoot w:val="00CE512A"/>
    <w:rsid w:val="00031BD3"/>
    <w:rsid w:val="00081E19"/>
    <w:rsid w:val="00217BD4"/>
    <w:rsid w:val="0039208E"/>
    <w:rsid w:val="00401D4C"/>
    <w:rsid w:val="00446FEA"/>
    <w:rsid w:val="00563795"/>
    <w:rsid w:val="005E40CE"/>
    <w:rsid w:val="006E36E3"/>
    <w:rsid w:val="006F0718"/>
    <w:rsid w:val="00955C6A"/>
    <w:rsid w:val="009C2841"/>
    <w:rsid w:val="00BA17D7"/>
    <w:rsid w:val="00C7171A"/>
    <w:rsid w:val="00CE512A"/>
    <w:rsid w:val="00D01DF3"/>
    <w:rsid w:val="00FA0D91"/>
    <w:rsid w:val="00FD5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E23CC"/>
  <w15:chartTrackingRefBased/>
  <w15:docId w15:val="{A6CD94C3-1316-4960-929E-97B8717CD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51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51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 Coakley</dc:creator>
  <cp:keywords/>
  <dc:description/>
  <cp:lastModifiedBy>Dylan Coakley</cp:lastModifiedBy>
  <cp:revision>4</cp:revision>
  <cp:lastPrinted>2018-01-24T00:30:00Z</cp:lastPrinted>
  <dcterms:created xsi:type="dcterms:W3CDTF">2018-02-05T17:15:00Z</dcterms:created>
  <dcterms:modified xsi:type="dcterms:W3CDTF">2018-02-05T17:56:00Z</dcterms:modified>
</cp:coreProperties>
</file>